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issa Garv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i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v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12 N Wisner St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lissgarv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5455465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